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C8AF6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5001E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2ACCF05" w:rsidR="00173A24" w:rsidRDefault="00E5001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984FA10" w:rsidR="00173A24" w:rsidRDefault="009526BB" w:rsidP="00E5001E">
      <w:pPr>
        <w:tabs>
          <w:tab w:val="left" w:pos="1980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001E">
        <w:rPr>
          <w:rFonts w:ascii="Muli" w:eastAsia="Muli" w:hAnsi="Muli" w:cs="Muli"/>
          <w:sz w:val="24"/>
          <w:szCs w:val="24"/>
          <w:u w:val="single"/>
        </w:rPr>
        <w:t xml:space="preserve"> DIV tag  is basically a container or empty box in which we can store anythin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CF5E0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001E">
        <w:rPr>
          <w:rFonts w:ascii="Muli" w:eastAsia="Muli" w:hAnsi="Muli" w:cs="Muli"/>
          <w:sz w:val="24"/>
          <w:szCs w:val="24"/>
          <w:u w:val="single"/>
        </w:rPr>
        <w:t>In relative positioning we use the numbers like 1,2,3 on the other hand in absolute positioning we don’t use numbers.</w:t>
      </w:r>
    </w:p>
    <w:p w14:paraId="3FAE57F6" w14:textId="77777777" w:rsidR="00E5001E" w:rsidRDefault="00E5001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E0314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001E">
        <w:rPr>
          <w:rFonts w:ascii="Muli" w:eastAsia="Muli" w:hAnsi="Muli" w:cs="Muli"/>
          <w:sz w:val="24"/>
          <w:szCs w:val="24"/>
          <w:u w:val="single"/>
        </w:rPr>
        <w:t>The use of opacity in CSS  is to make the transparency of the image high or low on the basis how do you want it to be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4" w14:textId="2A29B0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001E">
        <w:rPr>
          <w:rFonts w:ascii="Muli" w:eastAsia="Muli" w:hAnsi="Muli" w:cs="Muli"/>
          <w:sz w:val="24"/>
          <w:szCs w:val="24"/>
          <w:u w:val="single"/>
        </w:rPr>
        <w:t xml:space="preserve"> The programming language used in the React Native framework is 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6C1BF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001E">
        <w:rPr>
          <w:rFonts w:ascii="Muli" w:eastAsia="Muli" w:hAnsi="Muli" w:cs="Muli"/>
          <w:sz w:val="24"/>
          <w:szCs w:val="24"/>
          <w:u w:val="single"/>
        </w:rPr>
        <w:t>snack online editor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3F449A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001E">
        <w:rPr>
          <w:rFonts w:ascii="Muli" w:eastAsia="Muli" w:hAnsi="Muli" w:cs="Muli"/>
          <w:sz w:val="24"/>
          <w:szCs w:val="24"/>
          <w:u w:val="single"/>
        </w:rPr>
        <w:t xml:space="preserve"> 1.you have to make the screen into Android/IOS depending upon the device you have.</w:t>
      </w:r>
    </w:p>
    <w:p w14:paraId="0DBB05A2" w14:textId="79EC501D" w:rsidR="00E5001E" w:rsidRDefault="00E5001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you have to click on play on mobile.</w:t>
      </w:r>
    </w:p>
    <w:p w14:paraId="79CA6955" w14:textId="435BAA7E" w:rsidR="00E5001E" w:rsidRDefault="00E5001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you have to download an app on your phone call expo go to make it run</w:t>
      </w:r>
    </w:p>
    <w:p w14:paraId="2EA88050" w14:textId="289F6D33" w:rsidR="00E5001E" w:rsidRDefault="00E5001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you have to scan the Qr code and it will start running on your phone.</w:t>
      </w:r>
    </w:p>
    <w:p w14:paraId="6CA90055" w14:textId="77777777" w:rsidR="00E5001E" w:rsidRDefault="00E5001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F471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001E">
        <w:rPr>
          <w:rFonts w:ascii="Muli" w:eastAsia="Muli" w:hAnsi="Muli" w:cs="Muli"/>
          <w:sz w:val="24"/>
          <w:szCs w:val="24"/>
          <w:u w:val="single"/>
        </w:rPr>
        <w:t xml:space="preserve"> The use of render is to render the returned components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2FCA54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001E">
        <w:rPr>
          <w:rFonts w:ascii="Muli" w:eastAsia="Muli" w:hAnsi="Muli" w:cs="Muli"/>
          <w:sz w:val="24"/>
          <w:szCs w:val="24"/>
          <w:u w:val="single"/>
        </w:rPr>
        <w:t xml:space="preserve"> The use of return function is to return the component to render for rendering the code on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12B81A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001E">
        <w:rPr>
          <w:rFonts w:ascii="Muli" w:eastAsia="Muli" w:hAnsi="Muli" w:cs="Muli"/>
          <w:sz w:val="24"/>
          <w:szCs w:val="24"/>
          <w:u w:val="single"/>
        </w:rPr>
        <w:t>the components are text ,button and view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50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91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oj</cp:lastModifiedBy>
  <cp:revision>3</cp:revision>
  <dcterms:created xsi:type="dcterms:W3CDTF">2021-01-06T05:46:00Z</dcterms:created>
  <dcterms:modified xsi:type="dcterms:W3CDTF">2021-05-08T09:37:00Z</dcterms:modified>
</cp:coreProperties>
</file>